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5FFD" w:rsidRPr="007A0CF8" w:rsidRDefault="00115FFD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bookmarkStart w:id="0" w:name="OLE_LINK1"/>
      <w:r w:rsidRPr="007A0CF8">
        <w:rPr>
          <w:rFonts w:ascii="Times New Roman" w:hAnsi="Times New Roman" w:cs="Times New Roman"/>
          <w:sz w:val="20"/>
          <w:szCs w:val="20"/>
        </w:rPr>
        <w:t xml:space="preserve">Alan </w:t>
      </w:r>
      <w:r w:rsidR="007E64AA" w:rsidRPr="007A0CF8">
        <w:rPr>
          <w:rFonts w:ascii="Times New Roman" w:hAnsi="Times New Roman" w:cs="Times New Roman"/>
          <w:sz w:val="20"/>
          <w:szCs w:val="20"/>
        </w:rPr>
        <w:t>Thomas</w:t>
      </w:r>
    </w:p>
    <w:p w:rsidR="002F5463" w:rsidRPr="007A0CF8" w:rsidRDefault="001D2AF9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CF8">
        <w:rPr>
          <w:rFonts w:ascii="Times New Roman" w:hAnsi="Times New Roman" w:cs="Times New Roman"/>
          <w:sz w:val="20"/>
          <w:szCs w:val="20"/>
        </w:rPr>
        <w:t>CSI215-01CA</w:t>
      </w:r>
    </w:p>
    <w:p w:rsidR="001D2AF9" w:rsidRPr="007A0CF8" w:rsidRDefault="00A034CA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7A0CF8">
        <w:rPr>
          <w:rFonts w:ascii="Times New Roman" w:hAnsi="Times New Roman" w:cs="Times New Roman"/>
          <w:sz w:val="20"/>
          <w:szCs w:val="20"/>
        </w:rPr>
        <w:t xml:space="preserve">Dr. </w:t>
      </w:r>
      <w:bookmarkEnd w:id="0"/>
      <w:r w:rsidR="001D2AF9" w:rsidRPr="007A0CF8">
        <w:rPr>
          <w:rFonts w:ascii="Times New Roman" w:hAnsi="Times New Roman" w:cs="Times New Roman"/>
          <w:sz w:val="20"/>
          <w:szCs w:val="20"/>
        </w:rPr>
        <w:t>Dulaney</w:t>
      </w:r>
    </w:p>
    <w:p w:rsidR="00E54D2F" w:rsidRPr="007A0CF8" w:rsidRDefault="00B8704C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ssignment#9 DB#1</w:t>
      </w:r>
    </w:p>
    <w:p w:rsidR="00354469" w:rsidRPr="007A0CF8" w:rsidRDefault="00EE00DB" w:rsidP="007A0CF8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eptember 30</w:t>
      </w:r>
      <w:r w:rsidR="00A034CA" w:rsidRPr="007A0CF8">
        <w:rPr>
          <w:rFonts w:ascii="Times New Roman" w:hAnsi="Times New Roman" w:cs="Times New Roman"/>
          <w:sz w:val="20"/>
          <w:szCs w:val="20"/>
        </w:rPr>
        <w:t>, 2016</w:t>
      </w:r>
    </w:p>
    <w:p w:rsidR="00441F30" w:rsidRPr="007A0CF8" w:rsidRDefault="00441F30" w:rsidP="007A0CF8">
      <w:p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</w:p>
    <w:p w:rsidR="007A0CF8" w:rsidRDefault="007A0CF8" w:rsidP="007A0CF8">
      <w:pPr>
        <w:shd w:val="clear" w:color="auto" w:fill="FFFFFF"/>
        <w:spacing w:after="0" w:line="480" w:lineRule="atLeas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A0CF8">
        <w:rPr>
          <w:rFonts w:ascii="Times New Roman" w:hAnsi="Times New Roman" w:cs="Times New Roman"/>
          <w:b/>
          <w:sz w:val="20"/>
          <w:szCs w:val="20"/>
        </w:rPr>
        <w:t>Music Database Use Case</w:t>
      </w:r>
    </w:p>
    <w:p w:rsidR="007A0CF8" w:rsidRDefault="007A0CF8" w:rsidP="007A0CF8">
      <w:p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  <w:t xml:space="preserve">Once implemented this database would allow the user to search music groups utilizing several different types of parameters. For instance, the user could search for bands with high </w:t>
      </w:r>
      <w:proofErr w:type="spellStart"/>
      <w:r>
        <w:rPr>
          <w:rFonts w:ascii="Times New Roman" w:hAnsi="Times New Roman" w:cs="Times New Roman"/>
          <w:sz w:val="20"/>
          <w:szCs w:val="20"/>
        </w:rPr>
        <w:t>Metacritic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scores, the production company that published the music, or by sim</w:t>
      </w:r>
      <w:bookmarkStart w:id="1" w:name="_GoBack"/>
      <w:bookmarkEnd w:id="1"/>
      <w:r>
        <w:rPr>
          <w:rFonts w:ascii="Times New Roman" w:hAnsi="Times New Roman" w:cs="Times New Roman"/>
          <w:sz w:val="20"/>
          <w:szCs w:val="20"/>
        </w:rPr>
        <w:t xml:space="preserve">ply searching for a particular music group name. </w:t>
      </w:r>
      <w:r w:rsidRPr="00B8704C">
        <w:rPr>
          <w:rFonts w:ascii="Times New Roman" w:hAnsi="Times New Roman" w:cs="Times New Roman"/>
          <w:noProof/>
          <w:sz w:val="20"/>
          <w:szCs w:val="20"/>
        </w:rPr>
        <w:t>In essence</w:t>
      </w:r>
      <w:r w:rsidR="00B8704C">
        <w:rPr>
          <w:rFonts w:ascii="Times New Roman" w:hAnsi="Times New Roman" w:cs="Times New Roman"/>
          <w:noProof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it would be something similar to IMDB, but with a musical focus.</w:t>
      </w:r>
    </w:p>
    <w:p w:rsidR="007A0CF8" w:rsidRDefault="007A0CF8" w:rsidP="007A0CF8">
      <w:p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</w:p>
    <w:p w:rsidR="007A0CF8" w:rsidRDefault="007A0CF8" w:rsidP="007A0CF8">
      <w:pPr>
        <w:shd w:val="clear" w:color="auto" w:fill="FFFFFF"/>
        <w:spacing w:after="0" w:line="480" w:lineRule="atLeast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7A0CF8">
        <w:rPr>
          <w:rFonts w:ascii="Times New Roman" w:hAnsi="Times New Roman" w:cs="Times New Roman"/>
          <w:b/>
          <w:sz w:val="20"/>
          <w:szCs w:val="20"/>
        </w:rPr>
        <w:t>Requirements</w:t>
      </w:r>
    </w:p>
    <w:p w:rsidR="007A0CF8" w:rsidRDefault="007A0CF8" w:rsidP="007A0CF8">
      <w:pPr>
        <w:pStyle w:val="ListParagraph"/>
        <w:numPr>
          <w:ilvl w:val="0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usic group-</w:t>
      </w:r>
    </w:p>
    <w:p w:rsidR="007A0CF8" w:rsidRDefault="009D6B4C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 w:rsidRPr="00C87AA5">
        <w:rPr>
          <w:rFonts w:ascii="Times New Roman" w:hAnsi="Times New Roman" w:cs="Times New Roman"/>
          <w:noProof/>
          <w:sz w:val="20"/>
          <w:szCs w:val="20"/>
        </w:rPr>
        <w:t>Has a name, and group ID</w:t>
      </w:r>
      <w:r w:rsidR="007A0CF8" w:rsidRPr="00C87AA5">
        <w:rPr>
          <w:rFonts w:ascii="Times New Roman" w:hAnsi="Times New Roman" w:cs="Times New Roman"/>
          <w:noProof/>
          <w:sz w:val="20"/>
          <w:szCs w:val="20"/>
        </w:rPr>
        <w:t>.</w:t>
      </w:r>
    </w:p>
    <w:p w:rsidR="007A0CF8" w:rsidRDefault="007A0CF8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n work for multiple production companies.</w:t>
      </w:r>
    </w:p>
    <w:p w:rsidR="007A0CF8" w:rsidRDefault="002200D0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n create</w:t>
      </w:r>
      <w:r w:rsidR="007A0CF8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multiple </w:t>
      </w:r>
      <w:r w:rsidR="007A0CF8">
        <w:rPr>
          <w:rFonts w:ascii="Times New Roman" w:hAnsi="Times New Roman" w:cs="Times New Roman"/>
          <w:sz w:val="20"/>
          <w:szCs w:val="20"/>
        </w:rPr>
        <w:t>albums.</w:t>
      </w:r>
    </w:p>
    <w:p w:rsidR="007A0CF8" w:rsidRDefault="00805114" w:rsidP="007A0CF8">
      <w:pPr>
        <w:pStyle w:val="ListParagraph"/>
        <w:numPr>
          <w:ilvl w:val="0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duction company</w:t>
      </w:r>
      <w:r w:rsidR="007A0CF8">
        <w:rPr>
          <w:rFonts w:ascii="Times New Roman" w:hAnsi="Times New Roman" w:cs="Times New Roman"/>
          <w:sz w:val="20"/>
          <w:szCs w:val="20"/>
        </w:rPr>
        <w:t>-</w:t>
      </w:r>
    </w:p>
    <w:p w:rsidR="007A0CF8" w:rsidRDefault="007A0CF8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 w:rsidRPr="00C87AA5">
        <w:rPr>
          <w:rFonts w:ascii="Times New Roman" w:hAnsi="Times New Roman" w:cs="Times New Roman"/>
          <w:noProof/>
          <w:sz w:val="20"/>
          <w:szCs w:val="20"/>
        </w:rPr>
        <w:t xml:space="preserve">Has a name, headquarters location, and production </w:t>
      </w:r>
      <w:r w:rsidR="009D6B4C" w:rsidRPr="00C87AA5">
        <w:rPr>
          <w:rFonts w:ascii="Times New Roman" w:hAnsi="Times New Roman" w:cs="Times New Roman"/>
          <w:noProof/>
          <w:sz w:val="20"/>
          <w:szCs w:val="20"/>
        </w:rPr>
        <w:t>ID</w:t>
      </w:r>
      <w:r w:rsidRPr="00C87AA5">
        <w:rPr>
          <w:rFonts w:ascii="Times New Roman" w:hAnsi="Times New Roman" w:cs="Times New Roman"/>
          <w:noProof/>
          <w:sz w:val="20"/>
          <w:szCs w:val="20"/>
        </w:rPr>
        <w:t>.</w:t>
      </w:r>
    </w:p>
    <w:p w:rsidR="007A0CF8" w:rsidRDefault="007A0CF8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n contract multiple music groups.</w:t>
      </w:r>
    </w:p>
    <w:p w:rsidR="007A0CF8" w:rsidRDefault="00E246F4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roduces multiple albums.</w:t>
      </w:r>
    </w:p>
    <w:p w:rsidR="00E246F4" w:rsidRDefault="00E246F4" w:rsidP="007A0CF8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ays music groups royalties for albums sold.</w:t>
      </w:r>
    </w:p>
    <w:p w:rsidR="00E246F4" w:rsidRDefault="00805114" w:rsidP="00E246F4">
      <w:pPr>
        <w:pStyle w:val="ListParagraph"/>
        <w:numPr>
          <w:ilvl w:val="0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lbum</w:t>
      </w:r>
      <w:r w:rsidR="009D6B4C">
        <w:rPr>
          <w:rFonts w:ascii="Times New Roman" w:hAnsi="Times New Roman" w:cs="Times New Roman"/>
          <w:sz w:val="20"/>
          <w:szCs w:val="20"/>
        </w:rPr>
        <w:t>-</w:t>
      </w:r>
    </w:p>
    <w:p w:rsidR="009D6B4C" w:rsidRDefault="009D6B4C" w:rsidP="009D6B4C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as a name, genre,</w:t>
      </w:r>
      <w:r w:rsidR="00805114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805114">
        <w:rPr>
          <w:rFonts w:ascii="Times New Roman" w:hAnsi="Times New Roman" w:cs="Times New Roman"/>
          <w:sz w:val="20"/>
          <w:szCs w:val="20"/>
        </w:rPr>
        <w:t>Metacritic</w:t>
      </w:r>
      <w:proofErr w:type="spellEnd"/>
      <w:r w:rsidR="00805114">
        <w:rPr>
          <w:rFonts w:ascii="Times New Roman" w:hAnsi="Times New Roman" w:cs="Times New Roman"/>
          <w:sz w:val="20"/>
          <w:szCs w:val="20"/>
        </w:rPr>
        <w:t xml:space="preserve"> score, URL (to purchase),</w:t>
      </w:r>
      <w:r>
        <w:rPr>
          <w:rFonts w:ascii="Times New Roman" w:hAnsi="Times New Roman" w:cs="Times New Roman"/>
          <w:sz w:val="20"/>
          <w:szCs w:val="20"/>
        </w:rPr>
        <w:t xml:space="preserve"> and album ID.</w:t>
      </w:r>
    </w:p>
    <w:p w:rsidR="009D6B4C" w:rsidRDefault="009D6B4C" w:rsidP="009D6B4C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an be created by multiple music groups (collaborations).</w:t>
      </w:r>
    </w:p>
    <w:p w:rsidR="009D6B4C" w:rsidRDefault="009D6B4C" w:rsidP="009D6B4C">
      <w:pPr>
        <w:pStyle w:val="ListParagraph"/>
        <w:numPr>
          <w:ilvl w:val="1"/>
          <w:numId w:val="7"/>
        </w:numPr>
        <w:shd w:val="clear" w:color="auto" w:fill="FFFFFF"/>
        <w:spacing w:after="0" w:line="480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an be produced by multiple production companies </w:t>
      </w:r>
      <w:r w:rsidRPr="00B8704C">
        <w:rPr>
          <w:rFonts w:ascii="Times New Roman" w:hAnsi="Times New Roman" w:cs="Times New Roman"/>
          <w:noProof/>
          <w:sz w:val="20"/>
          <w:szCs w:val="20"/>
        </w:rPr>
        <w:t>(I</w:t>
      </w:r>
      <w:r w:rsidR="00B8704C">
        <w:rPr>
          <w:rFonts w:ascii="Times New Roman" w:hAnsi="Times New Roman" w:cs="Times New Roman"/>
          <w:noProof/>
          <w:sz w:val="20"/>
          <w:szCs w:val="20"/>
        </w:rPr>
        <w:t xml:space="preserve"> a</w:t>
      </w:r>
      <w:r w:rsidRPr="00B8704C">
        <w:rPr>
          <w:rFonts w:ascii="Times New Roman" w:hAnsi="Times New Roman" w:cs="Times New Roman"/>
          <w:noProof/>
          <w:sz w:val="20"/>
          <w:szCs w:val="20"/>
        </w:rPr>
        <w:t>m</w:t>
      </w:r>
      <w:r>
        <w:rPr>
          <w:rFonts w:ascii="Times New Roman" w:hAnsi="Times New Roman" w:cs="Times New Roman"/>
          <w:sz w:val="20"/>
          <w:szCs w:val="20"/>
        </w:rPr>
        <w:t xml:space="preserve"> not familiar with this, but I assume like other forms of media there could be more than one company).</w:t>
      </w:r>
    </w:p>
    <w:p w:rsidR="009D6B4C" w:rsidRPr="009D6B4C" w:rsidRDefault="009D6B4C" w:rsidP="009D6B4C">
      <w:pPr>
        <w:shd w:val="clear" w:color="auto" w:fill="FFFFFF"/>
        <w:spacing w:after="0" w:line="480" w:lineRule="atLeast"/>
        <w:ind w:left="1080"/>
        <w:rPr>
          <w:rFonts w:ascii="Times New Roman" w:hAnsi="Times New Roman" w:cs="Times New Roman"/>
          <w:sz w:val="20"/>
          <w:szCs w:val="20"/>
        </w:rPr>
      </w:pPr>
    </w:p>
    <w:p w:rsidR="007A0CF8" w:rsidRPr="007A0CF8" w:rsidRDefault="007A0CF8" w:rsidP="007A0CF8">
      <w:pPr>
        <w:shd w:val="clear" w:color="auto" w:fill="FFFFFF"/>
        <w:spacing w:after="0" w:line="480" w:lineRule="atLeast"/>
        <w:jc w:val="both"/>
        <w:rPr>
          <w:rFonts w:ascii="Times New Roman" w:hAnsi="Times New Roman" w:cs="Times New Roman"/>
          <w:sz w:val="20"/>
          <w:szCs w:val="20"/>
        </w:rPr>
      </w:pPr>
    </w:p>
    <w:sectPr w:rsidR="007A0CF8" w:rsidRPr="007A0CF8" w:rsidSect="000F6147">
      <w:headerReference w:type="default" r:id="rId8"/>
      <w:pgSz w:w="12240" w:h="15840" w:code="1"/>
      <w:pgMar w:top="1435" w:right="1435" w:bottom="1435" w:left="143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71B6" w:rsidRDefault="000F71B6" w:rsidP="00BA6711">
      <w:pPr>
        <w:spacing w:after="0" w:line="240" w:lineRule="auto"/>
      </w:pPr>
      <w:r>
        <w:separator/>
      </w:r>
    </w:p>
  </w:endnote>
  <w:endnote w:type="continuationSeparator" w:id="0">
    <w:p w:rsidR="000F71B6" w:rsidRDefault="000F71B6" w:rsidP="00BA67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Ming Std L">
    <w:panose1 w:val="02020300000000000000"/>
    <w:charset w:val="80"/>
    <w:family w:val="roman"/>
    <w:notTrueType/>
    <w:pitch w:val="variable"/>
    <w:sig w:usb0="00000203" w:usb1="1A0F1900" w:usb2="00000016" w:usb3="00000000" w:csb0="00120005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71B6" w:rsidRDefault="000F71B6" w:rsidP="00BA6711">
      <w:pPr>
        <w:spacing w:after="0" w:line="240" w:lineRule="auto"/>
      </w:pPr>
      <w:r>
        <w:separator/>
      </w:r>
    </w:p>
  </w:footnote>
  <w:footnote w:type="continuationSeparator" w:id="0">
    <w:p w:rsidR="000F71B6" w:rsidRDefault="000F71B6" w:rsidP="00BA67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35910" w:rsidRDefault="00D35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B0468"/>
    <w:multiLevelType w:val="hybridMultilevel"/>
    <w:tmpl w:val="87BEF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B12CEF"/>
    <w:multiLevelType w:val="hybridMultilevel"/>
    <w:tmpl w:val="2E7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887AEF"/>
    <w:multiLevelType w:val="hybridMultilevel"/>
    <w:tmpl w:val="0D40B316"/>
    <w:lvl w:ilvl="0" w:tplc="62A847A6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1B76AB"/>
    <w:multiLevelType w:val="hybridMultilevel"/>
    <w:tmpl w:val="3DCE5652"/>
    <w:lvl w:ilvl="0" w:tplc="4FA4D9EE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D652337"/>
    <w:multiLevelType w:val="hybridMultilevel"/>
    <w:tmpl w:val="C2A4838A"/>
    <w:lvl w:ilvl="0" w:tplc="5E88135A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E2862AE"/>
    <w:multiLevelType w:val="hybridMultilevel"/>
    <w:tmpl w:val="F2A671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58A750B"/>
    <w:multiLevelType w:val="hybridMultilevel"/>
    <w:tmpl w:val="249262BA"/>
    <w:lvl w:ilvl="0" w:tplc="96EA3AA4">
      <w:start w:val="1"/>
      <w:numFmt w:val="decimal"/>
      <w:lvlText w:val="%1."/>
      <w:lvlJc w:val="left"/>
      <w:pPr>
        <w:ind w:left="720" w:hanging="360"/>
      </w:pPr>
      <w:rPr>
        <w:rFonts w:eastAsia="Adobe Ming Std 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5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2tTA3NDQxMTMxMjNQ0lEKTi0uzszPAykwMqkFANYZlHEtAAAA"/>
  </w:docVars>
  <w:rsids>
    <w:rsidRoot w:val="004A5884"/>
    <w:rsid w:val="000007E3"/>
    <w:rsid w:val="00007FD1"/>
    <w:rsid w:val="0001112F"/>
    <w:rsid w:val="0001284C"/>
    <w:rsid w:val="000179FC"/>
    <w:rsid w:val="00017B34"/>
    <w:rsid w:val="00020A8F"/>
    <w:rsid w:val="00021121"/>
    <w:rsid w:val="00024352"/>
    <w:rsid w:val="00024F47"/>
    <w:rsid w:val="00025161"/>
    <w:rsid w:val="00031EFF"/>
    <w:rsid w:val="00033E67"/>
    <w:rsid w:val="00033FBC"/>
    <w:rsid w:val="00035F19"/>
    <w:rsid w:val="000417CD"/>
    <w:rsid w:val="0004331C"/>
    <w:rsid w:val="00045015"/>
    <w:rsid w:val="000478C2"/>
    <w:rsid w:val="000502A7"/>
    <w:rsid w:val="00051703"/>
    <w:rsid w:val="00052423"/>
    <w:rsid w:val="00053318"/>
    <w:rsid w:val="00053B72"/>
    <w:rsid w:val="00053DEF"/>
    <w:rsid w:val="000546B2"/>
    <w:rsid w:val="000556E8"/>
    <w:rsid w:val="000561B5"/>
    <w:rsid w:val="00060281"/>
    <w:rsid w:val="00062E58"/>
    <w:rsid w:val="000635BB"/>
    <w:rsid w:val="00067132"/>
    <w:rsid w:val="00071451"/>
    <w:rsid w:val="000740EC"/>
    <w:rsid w:val="00074938"/>
    <w:rsid w:val="00080694"/>
    <w:rsid w:val="00083B29"/>
    <w:rsid w:val="00083DD3"/>
    <w:rsid w:val="0008634E"/>
    <w:rsid w:val="00090DC7"/>
    <w:rsid w:val="00091E4A"/>
    <w:rsid w:val="000921F3"/>
    <w:rsid w:val="00092799"/>
    <w:rsid w:val="00092A68"/>
    <w:rsid w:val="00093D92"/>
    <w:rsid w:val="0009652D"/>
    <w:rsid w:val="000A0391"/>
    <w:rsid w:val="000A18F1"/>
    <w:rsid w:val="000A1F48"/>
    <w:rsid w:val="000A64B8"/>
    <w:rsid w:val="000A7590"/>
    <w:rsid w:val="000B1E19"/>
    <w:rsid w:val="000B58F0"/>
    <w:rsid w:val="000B5AFE"/>
    <w:rsid w:val="000B6D5F"/>
    <w:rsid w:val="000B7214"/>
    <w:rsid w:val="000C003F"/>
    <w:rsid w:val="000C01E7"/>
    <w:rsid w:val="000C11A9"/>
    <w:rsid w:val="000C37AE"/>
    <w:rsid w:val="000C4A25"/>
    <w:rsid w:val="000C5625"/>
    <w:rsid w:val="000C73EB"/>
    <w:rsid w:val="000D2A78"/>
    <w:rsid w:val="000D5791"/>
    <w:rsid w:val="000D756D"/>
    <w:rsid w:val="000E0E19"/>
    <w:rsid w:val="000E62C7"/>
    <w:rsid w:val="000E69B4"/>
    <w:rsid w:val="000E6F57"/>
    <w:rsid w:val="000E7DE2"/>
    <w:rsid w:val="000F71B6"/>
    <w:rsid w:val="000F73C7"/>
    <w:rsid w:val="0010171C"/>
    <w:rsid w:val="00102103"/>
    <w:rsid w:val="00104FCA"/>
    <w:rsid w:val="0010737F"/>
    <w:rsid w:val="0010770B"/>
    <w:rsid w:val="0011033F"/>
    <w:rsid w:val="00110CED"/>
    <w:rsid w:val="001134B9"/>
    <w:rsid w:val="00115FFD"/>
    <w:rsid w:val="001163F1"/>
    <w:rsid w:val="0012194D"/>
    <w:rsid w:val="00126256"/>
    <w:rsid w:val="001273A7"/>
    <w:rsid w:val="001277A3"/>
    <w:rsid w:val="00141B98"/>
    <w:rsid w:val="00143687"/>
    <w:rsid w:val="00143DB7"/>
    <w:rsid w:val="00145D22"/>
    <w:rsid w:val="00146E03"/>
    <w:rsid w:val="00150A21"/>
    <w:rsid w:val="001526D3"/>
    <w:rsid w:val="00155E8C"/>
    <w:rsid w:val="00156B7E"/>
    <w:rsid w:val="0016051F"/>
    <w:rsid w:val="0016489D"/>
    <w:rsid w:val="0016764C"/>
    <w:rsid w:val="00167C32"/>
    <w:rsid w:val="00175C11"/>
    <w:rsid w:val="00176ACC"/>
    <w:rsid w:val="001803C7"/>
    <w:rsid w:val="00181EED"/>
    <w:rsid w:val="00182119"/>
    <w:rsid w:val="00184604"/>
    <w:rsid w:val="001858B5"/>
    <w:rsid w:val="0018640F"/>
    <w:rsid w:val="001869F6"/>
    <w:rsid w:val="00191E8D"/>
    <w:rsid w:val="00194588"/>
    <w:rsid w:val="001975FE"/>
    <w:rsid w:val="001A0BED"/>
    <w:rsid w:val="001A1CDC"/>
    <w:rsid w:val="001A2464"/>
    <w:rsid w:val="001A56EB"/>
    <w:rsid w:val="001A6842"/>
    <w:rsid w:val="001A69DC"/>
    <w:rsid w:val="001B0512"/>
    <w:rsid w:val="001B0BC3"/>
    <w:rsid w:val="001B23B3"/>
    <w:rsid w:val="001B3E1F"/>
    <w:rsid w:val="001B523B"/>
    <w:rsid w:val="001C1357"/>
    <w:rsid w:val="001C7126"/>
    <w:rsid w:val="001D2AF9"/>
    <w:rsid w:val="001D360B"/>
    <w:rsid w:val="001D45C7"/>
    <w:rsid w:val="001D4FB8"/>
    <w:rsid w:val="001D6E17"/>
    <w:rsid w:val="001D70F5"/>
    <w:rsid w:val="001F5D65"/>
    <w:rsid w:val="001F63B8"/>
    <w:rsid w:val="001F7BBA"/>
    <w:rsid w:val="002019E8"/>
    <w:rsid w:val="002028D8"/>
    <w:rsid w:val="00202987"/>
    <w:rsid w:val="00203325"/>
    <w:rsid w:val="00205B69"/>
    <w:rsid w:val="002078F4"/>
    <w:rsid w:val="00210A8A"/>
    <w:rsid w:val="00212805"/>
    <w:rsid w:val="00217EA7"/>
    <w:rsid w:val="002200D0"/>
    <w:rsid w:val="00220C35"/>
    <w:rsid w:val="002225E5"/>
    <w:rsid w:val="00223278"/>
    <w:rsid w:val="002262E6"/>
    <w:rsid w:val="00234637"/>
    <w:rsid w:val="00235061"/>
    <w:rsid w:val="00236D21"/>
    <w:rsid w:val="002371E0"/>
    <w:rsid w:val="00237C37"/>
    <w:rsid w:val="00245C7A"/>
    <w:rsid w:val="00247381"/>
    <w:rsid w:val="002504F8"/>
    <w:rsid w:val="00250A20"/>
    <w:rsid w:val="00251BA4"/>
    <w:rsid w:val="00251DDC"/>
    <w:rsid w:val="00252152"/>
    <w:rsid w:val="00253A73"/>
    <w:rsid w:val="00255B93"/>
    <w:rsid w:val="00260260"/>
    <w:rsid w:val="002610EB"/>
    <w:rsid w:val="002630BA"/>
    <w:rsid w:val="00263442"/>
    <w:rsid w:val="002648DE"/>
    <w:rsid w:val="00270DD7"/>
    <w:rsid w:val="00273135"/>
    <w:rsid w:val="002733B4"/>
    <w:rsid w:val="00274C3C"/>
    <w:rsid w:val="00275351"/>
    <w:rsid w:val="00276EF3"/>
    <w:rsid w:val="00277C24"/>
    <w:rsid w:val="00281C72"/>
    <w:rsid w:val="00290A2A"/>
    <w:rsid w:val="002933ED"/>
    <w:rsid w:val="002A12AD"/>
    <w:rsid w:val="002A1A83"/>
    <w:rsid w:val="002A29E3"/>
    <w:rsid w:val="002A4361"/>
    <w:rsid w:val="002B0387"/>
    <w:rsid w:val="002B2FA4"/>
    <w:rsid w:val="002B635B"/>
    <w:rsid w:val="002B7811"/>
    <w:rsid w:val="002C24ED"/>
    <w:rsid w:val="002C4AD2"/>
    <w:rsid w:val="002C5689"/>
    <w:rsid w:val="002C70CC"/>
    <w:rsid w:val="002C7F5B"/>
    <w:rsid w:val="002D0B2D"/>
    <w:rsid w:val="002D1482"/>
    <w:rsid w:val="002D26AE"/>
    <w:rsid w:val="002D2E63"/>
    <w:rsid w:val="002D7207"/>
    <w:rsid w:val="002D7CA7"/>
    <w:rsid w:val="002E1339"/>
    <w:rsid w:val="002E29D2"/>
    <w:rsid w:val="002E3705"/>
    <w:rsid w:val="002E3AA9"/>
    <w:rsid w:val="002E4E4A"/>
    <w:rsid w:val="002E5BD2"/>
    <w:rsid w:val="002E6299"/>
    <w:rsid w:val="002E78A7"/>
    <w:rsid w:val="002F085D"/>
    <w:rsid w:val="002F154F"/>
    <w:rsid w:val="002F1CAC"/>
    <w:rsid w:val="002F22E5"/>
    <w:rsid w:val="002F2385"/>
    <w:rsid w:val="002F2FD4"/>
    <w:rsid w:val="002F5463"/>
    <w:rsid w:val="002F5674"/>
    <w:rsid w:val="00301CA1"/>
    <w:rsid w:val="0030279E"/>
    <w:rsid w:val="003028E0"/>
    <w:rsid w:val="00302D37"/>
    <w:rsid w:val="003036C3"/>
    <w:rsid w:val="003044A8"/>
    <w:rsid w:val="003051EB"/>
    <w:rsid w:val="00307686"/>
    <w:rsid w:val="003120D4"/>
    <w:rsid w:val="003121B7"/>
    <w:rsid w:val="003126D5"/>
    <w:rsid w:val="00317E35"/>
    <w:rsid w:val="00323205"/>
    <w:rsid w:val="0032413E"/>
    <w:rsid w:val="00330C1B"/>
    <w:rsid w:val="00331575"/>
    <w:rsid w:val="00334A54"/>
    <w:rsid w:val="00335738"/>
    <w:rsid w:val="003374A4"/>
    <w:rsid w:val="00337CB3"/>
    <w:rsid w:val="00340387"/>
    <w:rsid w:val="00340843"/>
    <w:rsid w:val="0034098B"/>
    <w:rsid w:val="00342512"/>
    <w:rsid w:val="00342D1A"/>
    <w:rsid w:val="0034313C"/>
    <w:rsid w:val="0034453C"/>
    <w:rsid w:val="003459FA"/>
    <w:rsid w:val="003463B4"/>
    <w:rsid w:val="00346A01"/>
    <w:rsid w:val="00353835"/>
    <w:rsid w:val="00353CAC"/>
    <w:rsid w:val="00353EC8"/>
    <w:rsid w:val="00354469"/>
    <w:rsid w:val="00355376"/>
    <w:rsid w:val="003565A0"/>
    <w:rsid w:val="00360EC0"/>
    <w:rsid w:val="0036323E"/>
    <w:rsid w:val="0036379D"/>
    <w:rsid w:val="00363936"/>
    <w:rsid w:val="00364C18"/>
    <w:rsid w:val="0037022B"/>
    <w:rsid w:val="00371921"/>
    <w:rsid w:val="00373B02"/>
    <w:rsid w:val="00377419"/>
    <w:rsid w:val="00380662"/>
    <w:rsid w:val="003816F3"/>
    <w:rsid w:val="00381D76"/>
    <w:rsid w:val="00383E86"/>
    <w:rsid w:val="003840B6"/>
    <w:rsid w:val="00384C6F"/>
    <w:rsid w:val="00384D6C"/>
    <w:rsid w:val="003864A6"/>
    <w:rsid w:val="003934A7"/>
    <w:rsid w:val="00395908"/>
    <w:rsid w:val="00397CED"/>
    <w:rsid w:val="003A28F2"/>
    <w:rsid w:val="003A2CBB"/>
    <w:rsid w:val="003A2DFC"/>
    <w:rsid w:val="003A3DD0"/>
    <w:rsid w:val="003A533C"/>
    <w:rsid w:val="003A59DF"/>
    <w:rsid w:val="003A5F44"/>
    <w:rsid w:val="003A62CC"/>
    <w:rsid w:val="003B0C24"/>
    <w:rsid w:val="003B2685"/>
    <w:rsid w:val="003B29CF"/>
    <w:rsid w:val="003B3214"/>
    <w:rsid w:val="003B3EE9"/>
    <w:rsid w:val="003B6E31"/>
    <w:rsid w:val="003C153D"/>
    <w:rsid w:val="003C23C4"/>
    <w:rsid w:val="003C2EB8"/>
    <w:rsid w:val="003C381A"/>
    <w:rsid w:val="003C40E7"/>
    <w:rsid w:val="003D09D6"/>
    <w:rsid w:val="003D10F6"/>
    <w:rsid w:val="003D326C"/>
    <w:rsid w:val="003D66B1"/>
    <w:rsid w:val="003E18C0"/>
    <w:rsid w:val="003E260D"/>
    <w:rsid w:val="003E35B8"/>
    <w:rsid w:val="003E4FC9"/>
    <w:rsid w:val="003F4E2F"/>
    <w:rsid w:val="00402697"/>
    <w:rsid w:val="004026C2"/>
    <w:rsid w:val="00404D70"/>
    <w:rsid w:val="004058AB"/>
    <w:rsid w:val="00407BE3"/>
    <w:rsid w:val="00410F0B"/>
    <w:rsid w:val="00410FBD"/>
    <w:rsid w:val="00412138"/>
    <w:rsid w:val="00414401"/>
    <w:rsid w:val="00421081"/>
    <w:rsid w:val="004240A4"/>
    <w:rsid w:val="0042693A"/>
    <w:rsid w:val="00427A0B"/>
    <w:rsid w:val="00431803"/>
    <w:rsid w:val="004378F4"/>
    <w:rsid w:val="0044017F"/>
    <w:rsid w:val="0044030A"/>
    <w:rsid w:val="00441C7D"/>
    <w:rsid w:val="00441F30"/>
    <w:rsid w:val="00443319"/>
    <w:rsid w:val="00450BA8"/>
    <w:rsid w:val="00450CF4"/>
    <w:rsid w:val="00453B50"/>
    <w:rsid w:val="00454931"/>
    <w:rsid w:val="00455A12"/>
    <w:rsid w:val="0045760C"/>
    <w:rsid w:val="00461362"/>
    <w:rsid w:val="00464057"/>
    <w:rsid w:val="004651D3"/>
    <w:rsid w:val="00471C8D"/>
    <w:rsid w:val="0047206A"/>
    <w:rsid w:val="00473259"/>
    <w:rsid w:val="00475F46"/>
    <w:rsid w:val="00477F96"/>
    <w:rsid w:val="00482195"/>
    <w:rsid w:val="0048347B"/>
    <w:rsid w:val="00484F0F"/>
    <w:rsid w:val="004865FF"/>
    <w:rsid w:val="004918CC"/>
    <w:rsid w:val="00493E62"/>
    <w:rsid w:val="00494519"/>
    <w:rsid w:val="00494735"/>
    <w:rsid w:val="0049694E"/>
    <w:rsid w:val="004970E1"/>
    <w:rsid w:val="004977FE"/>
    <w:rsid w:val="004A1C30"/>
    <w:rsid w:val="004A1EFD"/>
    <w:rsid w:val="004A4A6E"/>
    <w:rsid w:val="004A5884"/>
    <w:rsid w:val="004A71A8"/>
    <w:rsid w:val="004B1153"/>
    <w:rsid w:val="004B16E9"/>
    <w:rsid w:val="004B1C49"/>
    <w:rsid w:val="004B2FAB"/>
    <w:rsid w:val="004B34EE"/>
    <w:rsid w:val="004B3E16"/>
    <w:rsid w:val="004B4D4E"/>
    <w:rsid w:val="004B7BEC"/>
    <w:rsid w:val="004B7D5A"/>
    <w:rsid w:val="004C1125"/>
    <w:rsid w:val="004C1603"/>
    <w:rsid w:val="004C2598"/>
    <w:rsid w:val="004C36C7"/>
    <w:rsid w:val="004C3C92"/>
    <w:rsid w:val="004C6131"/>
    <w:rsid w:val="004C6E47"/>
    <w:rsid w:val="004C75C2"/>
    <w:rsid w:val="004D014F"/>
    <w:rsid w:val="004D0C79"/>
    <w:rsid w:val="004D1605"/>
    <w:rsid w:val="004D62C1"/>
    <w:rsid w:val="004D6A7F"/>
    <w:rsid w:val="004D7F23"/>
    <w:rsid w:val="004E03C7"/>
    <w:rsid w:val="004E3661"/>
    <w:rsid w:val="004E38E1"/>
    <w:rsid w:val="004F3C5A"/>
    <w:rsid w:val="004F4161"/>
    <w:rsid w:val="004F4CED"/>
    <w:rsid w:val="00506E6A"/>
    <w:rsid w:val="00507CA6"/>
    <w:rsid w:val="005123B5"/>
    <w:rsid w:val="005140E6"/>
    <w:rsid w:val="00515014"/>
    <w:rsid w:val="005155DE"/>
    <w:rsid w:val="00520248"/>
    <w:rsid w:val="00520A24"/>
    <w:rsid w:val="00520A42"/>
    <w:rsid w:val="005241CE"/>
    <w:rsid w:val="00527A87"/>
    <w:rsid w:val="00527E50"/>
    <w:rsid w:val="00531BB4"/>
    <w:rsid w:val="00532374"/>
    <w:rsid w:val="00536A12"/>
    <w:rsid w:val="00537F0A"/>
    <w:rsid w:val="005422ED"/>
    <w:rsid w:val="005423B8"/>
    <w:rsid w:val="00542BBE"/>
    <w:rsid w:val="00544C27"/>
    <w:rsid w:val="00547A11"/>
    <w:rsid w:val="0055127B"/>
    <w:rsid w:val="00551CD9"/>
    <w:rsid w:val="00551DFE"/>
    <w:rsid w:val="0055648E"/>
    <w:rsid w:val="00556B47"/>
    <w:rsid w:val="00560CB4"/>
    <w:rsid w:val="00561633"/>
    <w:rsid w:val="00561A20"/>
    <w:rsid w:val="00562272"/>
    <w:rsid w:val="005670E0"/>
    <w:rsid w:val="0056729F"/>
    <w:rsid w:val="00570AEA"/>
    <w:rsid w:val="00572304"/>
    <w:rsid w:val="00572471"/>
    <w:rsid w:val="0057504F"/>
    <w:rsid w:val="00575827"/>
    <w:rsid w:val="00581961"/>
    <w:rsid w:val="0058256F"/>
    <w:rsid w:val="00582881"/>
    <w:rsid w:val="005839C9"/>
    <w:rsid w:val="00587491"/>
    <w:rsid w:val="005874BE"/>
    <w:rsid w:val="00587BBE"/>
    <w:rsid w:val="00590108"/>
    <w:rsid w:val="00590A6F"/>
    <w:rsid w:val="0059253B"/>
    <w:rsid w:val="00595D2F"/>
    <w:rsid w:val="005A0D2C"/>
    <w:rsid w:val="005A0E44"/>
    <w:rsid w:val="005A1CE8"/>
    <w:rsid w:val="005A29E2"/>
    <w:rsid w:val="005A5F60"/>
    <w:rsid w:val="005A6711"/>
    <w:rsid w:val="005B1AB4"/>
    <w:rsid w:val="005B1EA1"/>
    <w:rsid w:val="005B23E1"/>
    <w:rsid w:val="005B28E4"/>
    <w:rsid w:val="005B3DBE"/>
    <w:rsid w:val="005B4D21"/>
    <w:rsid w:val="005B653A"/>
    <w:rsid w:val="005B71B4"/>
    <w:rsid w:val="005C0F14"/>
    <w:rsid w:val="005C1F65"/>
    <w:rsid w:val="005C5874"/>
    <w:rsid w:val="005D0DF2"/>
    <w:rsid w:val="005D5B84"/>
    <w:rsid w:val="005D5E59"/>
    <w:rsid w:val="005E0555"/>
    <w:rsid w:val="005E1F63"/>
    <w:rsid w:val="005F086A"/>
    <w:rsid w:val="005F09AA"/>
    <w:rsid w:val="005F230C"/>
    <w:rsid w:val="005F3E44"/>
    <w:rsid w:val="005F4CF5"/>
    <w:rsid w:val="0060472C"/>
    <w:rsid w:val="00604C31"/>
    <w:rsid w:val="00613607"/>
    <w:rsid w:val="00615076"/>
    <w:rsid w:val="00616601"/>
    <w:rsid w:val="00616C07"/>
    <w:rsid w:val="006207E7"/>
    <w:rsid w:val="0062157D"/>
    <w:rsid w:val="00621E92"/>
    <w:rsid w:val="006230C7"/>
    <w:rsid w:val="00623A8A"/>
    <w:rsid w:val="00623AF3"/>
    <w:rsid w:val="00625844"/>
    <w:rsid w:val="00630DAE"/>
    <w:rsid w:val="00631171"/>
    <w:rsid w:val="006402F5"/>
    <w:rsid w:val="00640C1F"/>
    <w:rsid w:val="00644838"/>
    <w:rsid w:val="00645007"/>
    <w:rsid w:val="006541B6"/>
    <w:rsid w:val="0065497E"/>
    <w:rsid w:val="00657CCA"/>
    <w:rsid w:val="00657CF1"/>
    <w:rsid w:val="006606BA"/>
    <w:rsid w:val="006645A6"/>
    <w:rsid w:val="00664731"/>
    <w:rsid w:val="00665706"/>
    <w:rsid w:val="006678ED"/>
    <w:rsid w:val="006701E0"/>
    <w:rsid w:val="0067136F"/>
    <w:rsid w:val="00671E03"/>
    <w:rsid w:val="00672DCE"/>
    <w:rsid w:val="006807C1"/>
    <w:rsid w:val="006812F6"/>
    <w:rsid w:val="006839CD"/>
    <w:rsid w:val="00683D52"/>
    <w:rsid w:val="0068664D"/>
    <w:rsid w:val="00691A6C"/>
    <w:rsid w:val="00692573"/>
    <w:rsid w:val="00692F93"/>
    <w:rsid w:val="00694393"/>
    <w:rsid w:val="00695016"/>
    <w:rsid w:val="00695BE5"/>
    <w:rsid w:val="006A0A22"/>
    <w:rsid w:val="006A0ADA"/>
    <w:rsid w:val="006A13B5"/>
    <w:rsid w:val="006B2B81"/>
    <w:rsid w:val="006B3C26"/>
    <w:rsid w:val="006B3E7C"/>
    <w:rsid w:val="006B42FA"/>
    <w:rsid w:val="006B538E"/>
    <w:rsid w:val="006B572B"/>
    <w:rsid w:val="006B5BDB"/>
    <w:rsid w:val="006B5F7F"/>
    <w:rsid w:val="006C1051"/>
    <w:rsid w:val="006C3E5A"/>
    <w:rsid w:val="006C5FEC"/>
    <w:rsid w:val="006D136E"/>
    <w:rsid w:val="006D37EB"/>
    <w:rsid w:val="006D3AD8"/>
    <w:rsid w:val="006D3F46"/>
    <w:rsid w:val="006D4A7E"/>
    <w:rsid w:val="006D63B6"/>
    <w:rsid w:val="006D6B85"/>
    <w:rsid w:val="006E16CA"/>
    <w:rsid w:val="006E3F9A"/>
    <w:rsid w:val="006E4345"/>
    <w:rsid w:val="006E4990"/>
    <w:rsid w:val="006E4D60"/>
    <w:rsid w:val="006E5F19"/>
    <w:rsid w:val="006E665A"/>
    <w:rsid w:val="006F010E"/>
    <w:rsid w:val="006F0CD0"/>
    <w:rsid w:val="006F46D1"/>
    <w:rsid w:val="006F4DD4"/>
    <w:rsid w:val="006F7EC5"/>
    <w:rsid w:val="0070070F"/>
    <w:rsid w:val="00702212"/>
    <w:rsid w:val="00704647"/>
    <w:rsid w:val="007067CB"/>
    <w:rsid w:val="007102E3"/>
    <w:rsid w:val="00714403"/>
    <w:rsid w:val="00714738"/>
    <w:rsid w:val="007175BB"/>
    <w:rsid w:val="00722B93"/>
    <w:rsid w:val="00723908"/>
    <w:rsid w:val="00724AA9"/>
    <w:rsid w:val="007272D4"/>
    <w:rsid w:val="007303CD"/>
    <w:rsid w:val="0073353B"/>
    <w:rsid w:val="0073395C"/>
    <w:rsid w:val="0073757D"/>
    <w:rsid w:val="007377E6"/>
    <w:rsid w:val="00740CE1"/>
    <w:rsid w:val="00741A8B"/>
    <w:rsid w:val="0074230B"/>
    <w:rsid w:val="0074423D"/>
    <w:rsid w:val="0074432F"/>
    <w:rsid w:val="00744DFA"/>
    <w:rsid w:val="00744E81"/>
    <w:rsid w:val="007479C9"/>
    <w:rsid w:val="00752C4E"/>
    <w:rsid w:val="0075627C"/>
    <w:rsid w:val="007562B1"/>
    <w:rsid w:val="00762F0D"/>
    <w:rsid w:val="00763497"/>
    <w:rsid w:val="00764556"/>
    <w:rsid w:val="007646CB"/>
    <w:rsid w:val="0076581D"/>
    <w:rsid w:val="00770AD7"/>
    <w:rsid w:val="00773935"/>
    <w:rsid w:val="0077689E"/>
    <w:rsid w:val="00776DF4"/>
    <w:rsid w:val="00782DF9"/>
    <w:rsid w:val="00782E1E"/>
    <w:rsid w:val="0078547B"/>
    <w:rsid w:val="00787C02"/>
    <w:rsid w:val="00791698"/>
    <w:rsid w:val="00792835"/>
    <w:rsid w:val="00792CBD"/>
    <w:rsid w:val="00794101"/>
    <w:rsid w:val="007953CC"/>
    <w:rsid w:val="007A0CF8"/>
    <w:rsid w:val="007A18EC"/>
    <w:rsid w:val="007A5673"/>
    <w:rsid w:val="007A70B0"/>
    <w:rsid w:val="007B1D4E"/>
    <w:rsid w:val="007B2491"/>
    <w:rsid w:val="007B47C4"/>
    <w:rsid w:val="007B6590"/>
    <w:rsid w:val="007B6D4B"/>
    <w:rsid w:val="007C266E"/>
    <w:rsid w:val="007C54E8"/>
    <w:rsid w:val="007C77C9"/>
    <w:rsid w:val="007D46D3"/>
    <w:rsid w:val="007D6E5C"/>
    <w:rsid w:val="007E02E9"/>
    <w:rsid w:val="007E1072"/>
    <w:rsid w:val="007E2F17"/>
    <w:rsid w:val="007E64AA"/>
    <w:rsid w:val="007F017D"/>
    <w:rsid w:val="007F1F07"/>
    <w:rsid w:val="007F223D"/>
    <w:rsid w:val="007F3ADA"/>
    <w:rsid w:val="007F4B04"/>
    <w:rsid w:val="0080019F"/>
    <w:rsid w:val="0080133D"/>
    <w:rsid w:val="00803145"/>
    <w:rsid w:val="00803481"/>
    <w:rsid w:val="00803525"/>
    <w:rsid w:val="00804E06"/>
    <w:rsid w:val="00804F29"/>
    <w:rsid w:val="00805114"/>
    <w:rsid w:val="00806FCF"/>
    <w:rsid w:val="008114CA"/>
    <w:rsid w:val="0081207F"/>
    <w:rsid w:val="008129C3"/>
    <w:rsid w:val="008134FB"/>
    <w:rsid w:val="00817141"/>
    <w:rsid w:val="00821605"/>
    <w:rsid w:val="0082179B"/>
    <w:rsid w:val="00821CF2"/>
    <w:rsid w:val="008349DA"/>
    <w:rsid w:val="00841332"/>
    <w:rsid w:val="0084536C"/>
    <w:rsid w:val="00846088"/>
    <w:rsid w:val="00846D90"/>
    <w:rsid w:val="00850F74"/>
    <w:rsid w:val="008512A5"/>
    <w:rsid w:val="00853592"/>
    <w:rsid w:val="008546B3"/>
    <w:rsid w:val="00857166"/>
    <w:rsid w:val="00857896"/>
    <w:rsid w:val="00862A4A"/>
    <w:rsid w:val="00863151"/>
    <w:rsid w:val="0086551D"/>
    <w:rsid w:val="00865C45"/>
    <w:rsid w:val="00872549"/>
    <w:rsid w:val="0087261B"/>
    <w:rsid w:val="008742D2"/>
    <w:rsid w:val="00875B3A"/>
    <w:rsid w:val="00876222"/>
    <w:rsid w:val="0087745C"/>
    <w:rsid w:val="008806BF"/>
    <w:rsid w:val="00880F49"/>
    <w:rsid w:val="00884910"/>
    <w:rsid w:val="0088499A"/>
    <w:rsid w:val="00884BB2"/>
    <w:rsid w:val="00884BB8"/>
    <w:rsid w:val="00884D89"/>
    <w:rsid w:val="00885EF2"/>
    <w:rsid w:val="008861CB"/>
    <w:rsid w:val="0088771A"/>
    <w:rsid w:val="0089028F"/>
    <w:rsid w:val="008902C1"/>
    <w:rsid w:val="008909B5"/>
    <w:rsid w:val="00891F35"/>
    <w:rsid w:val="00892E93"/>
    <w:rsid w:val="008951A2"/>
    <w:rsid w:val="0089538A"/>
    <w:rsid w:val="00897002"/>
    <w:rsid w:val="008A2A66"/>
    <w:rsid w:val="008A2A69"/>
    <w:rsid w:val="008A52BA"/>
    <w:rsid w:val="008A5728"/>
    <w:rsid w:val="008A5A74"/>
    <w:rsid w:val="008A5FF6"/>
    <w:rsid w:val="008A60DB"/>
    <w:rsid w:val="008A6F60"/>
    <w:rsid w:val="008B37A7"/>
    <w:rsid w:val="008B4FA4"/>
    <w:rsid w:val="008C400A"/>
    <w:rsid w:val="008C5658"/>
    <w:rsid w:val="008C6D40"/>
    <w:rsid w:val="008C7DC0"/>
    <w:rsid w:val="008D028B"/>
    <w:rsid w:val="008D4163"/>
    <w:rsid w:val="008D678B"/>
    <w:rsid w:val="008E18C5"/>
    <w:rsid w:val="008E1CB2"/>
    <w:rsid w:val="008E7968"/>
    <w:rsid w:val="008F040C"/>
    <w:rsid w:val="008F0B28"/>
    <w:rsid w:val="008F46D4"/>
    <w:rsid w:val="008F6689"/>
    <w:rsid w:val="008F6DB4"/>
    <w:rsid w:val="008F79E0"/>
    <w:rsid w:val="0090039B"/>
    <w:rsid w:val="009013ED"/>
    <w:rsid w:val="00903A56"/>
    <w:rsid w:val="00904555"/>
    <w:rsid w:val="009051E8"/>
    <w:rsid w:val="00905D09"/>
    <w:rsid w:val="00907D44"/>
    <w:rsid w:val="00911755"/>
    <w:rsid w:val="0091376D"/>
    <w:rsid w:val="009144BD"/>
    <w:rsid w:val="00914B2F"/>
    <w:rsid w:val="00914D0E"/>
    <w:rsid w:val="00916897"/>
    <w:rsid w:val="00931050"/>
    <w:rsid w:val="009356D7"/>
    <w:rsid w:val="00937ECD"/>
    <w:rsid w:val="00940303"/>
    <w:rsid w:val="009436FC"/>
    <w:rsid w:val="009445A7"/>
    <w:rsid w:val="00944F24"/>
    <w:rsid w:val="009464EF"/>
    <w:rsid w:val="00947995"/>
    <w:rsid w:val="00951103"/>
    <w:rsid w:val="00951DF6"/>
    <w:rsid w:val="00954E79"/>
    <w:rsid w:val="00955C90"/>
    <w:rsid w:val="00956587"/>
    <w:rsid w:val="0095719F"/>
    <w:rsid w:val="009575B3"/>
    <w:rsid w:val="009617EB"/>
    <w:rsid w:val="00961F25"/>
    <w:rsid w:val="00962074"/>
    <w:rsid w:val="009625AA"/>
    <w:rsid w:val="0096448A"/>
    <w:rsid w:val="00964825"/>
    <w:rsid w:val="009656C1"/>
    <w:rsid w:val="00966D1A"/>
    <w:rsid w:val="00967558"/>
    <w:rsid w:val="00972683"/>
    <w:rsid w:val="00973DAD"/>
    <w:rsid w:val="00974C0E"/>
    <w:rsid w:val="009762B0"/>
    <w:rsid w:val="00977036"/>
    <w:rsid w:val="00977D74"/>
    <w:rsid w:val="009811EA"/>
    <w:rsid w:val="009812B1"/>
    <w:rsid w:val="009825E8"/>
    <w:rsid w:val="00984379"/>
    <w:rsid w:val="00990D47"/>
    <w:rsid w:val="009945E9"/>
    <w:rsid w:val="00994F9D"/>
    <w:rsid w:val="00996FCF"/>
    <w:rsid w:val="009A0185"/>
    <w:rsid w:val="009A118C"/>
    <w:rsid w:val="009A1887"/>
    <w:rsid w:val="009A38DB"/>
    <w:rsid w:val="009A41B6"/>
    <w:rsid w:val="009B0120"/>
    <w:rsid w:val="009B01B2"/>
    <w:rsid w:val="009B05C0"/>
    <w:rsid w:val="009B0696"/>
    <w:rsid w:val="009B0D99"/>
    <w:rsid w:val="009B1600"/>
    <w:rsid w:val="009B18A8"/>
    <w:rsid w:val="009B38B0"/>
    <w:rsid w:val="009B5FD6"/>
    <w:rsid w:val="009B656D"/>
    <w:rsid w:val="009B7FD8"/>
    <w:rsid w:val="009C6812"/>
    <w:rsid w:val="009D0A9D"/>
    <w:rsid w:val="009D14CE"/>
    <w:rsid w:val="009D15A7"/>
    <w:rsid w:val="009D44AC"/>
    <w:rsid w:val="009D4BBF"/>
    <w:rsid w:val="009D5D1D"/>
    <w:rsid w:val="009D6B4C"/>
    <w:rsid w:val="009D7335"/>
    <w:rsid w:val="009D74FF"/>
    <w:rsid w:val="009F1BFB"/>
    <w:rsid w:val="009F48D4"/>
    <w:rsid w:val="009F69AC"/>
    <w:rsid w:val="009F78EA"/>
    <w:rsid w:val="00A0032E"/>
    <w:rsid w:val="00A019C7"/>
    <w:rsid w:val="00A01F33"/>
    <w:rsid w:val="00A034CA"/>
    <w:rsid w:val="00A03C28"/>
    <w:rsid w:val="00A05905"/>
    <w:rsid w:val="00A10E95"/>
    <w:rsid w:val="00A12516"/>
    <w:rsid w:val="00A12EEA"/>
    <w:rsid w:val="00A148CE"/>
    <w:rsid w:val="00A15460"/>
    <w:rsid w:val="00A156A3"/>
    <w:rsid w:val="00A17F01"/>
    <w:rsid w:val="00A21DBD"/>
    <w:rsid w:val="00A22D80"/>
    <w:rsid w:val="00A23A59"/>
    <w:rsid w:val="00A24CB7"/>
    <w:rsid w:val="00A277B2"/>
    <w:rsid w:val="00A330DF"/>
    <w:rsid w:val="00A34D4F"/>
    <w:rsid w:val="00A36816"/>
    <w:rsid w:val="00A42C3E"/>
    <w:rsid w:val="00A438F5"/>
    <w:rsid w:val="00A514B2"/>
    <w:rsid w:val="00A54490"/>
    <w:rsid w:val="00A570A1"/>
    <w:rsid w:val="00A6002C"/>
    <w:rsid w:val="00A60C8C"/>
    <w:rsid w:val="00A6140C"/>
    <w:rsid w:val="00A71EEB"/>
    <w:rsid w:val="00A73108"/>
    <w:rsid w:val="00A73848"/>
    <w:rsid w:val="00A76B01"/>
    <w:rsid w:val="00A823A5"/>
    <w:rsid w:val="00A8649E"/>
    <w:rsid w:val="00A864E9"/>
    <w:rsid w:val="00A8673B"/>
    <w:rsid w:val="00A87845"/>
    <w:rsid w:val="00A92933"/>
    <w:rsid w:val="00A92B9C"/>
    <w:rsid w:val="00A95719"/>
    <w:rsid w:val="00AA09F9"/>
    <w:rsid w:val="00AA0F69"/>
    <w:rsid w:val="00AA2E62"/>
    <w:rsid w:val="00AA336F"/>
    <w:rsid w:val="00AA49D8"/>
    <w:rsid w:val="00AB1F4A"/>
    <w:rsid w:val="00AB6CF8"/>
    <w:rsid w:val="00AC0648"/>
    <w:rsid w:val="00AC0840"/>
    <w:rsid w:val="00AC2B1A"/>
    <w:rsid w:val="00AC3862"/>
    <w:rsid w:val="00AC6FE2"/>
    <w:rsid w:val="00AD33D4"/>
    <w:rsid w:val="00AD3990"/>
    <w:rsid w:val="00AD4E9A"/>
    <w:rsid w:val="00AD5DF8"/>
    <w:rsid w:val="00AD74A0"/>
    <w:rsid w:val="00AE0CCB"/>
    <w:rsid w:val="00AE41B5"/>
    <w:rsid w:val="00AE7687"/>
    <w:rsid w:val="00AE7B01"/>
    <w:rsid w:val="00AF0C65"/>
    <w:rsid w:val="00AF4ABA"/>
    <w:rsid w:val="00AF6846"/>
    <w:rsid w:val="00B05895"/>
    <w:rsid w:val="00B05C65"/>
    <w:rsid w:val="00B061A6"/>
    <w:rsid w:val="00B115B2"/>
    <w:rsid w:val="00B1165B"/>
    <w:rsid w:val="00B136D3"/>
    <w:rsid w:val="00B15505"/>
    <w:rsid w:val="00B17953"/>
    <w:rsid w:val="00B20886"/>
    <w:rsid w:val="00B255FE"/>
    <w:rsid w:val="00B25DCF"/>
    <w:rsid w:val="00B25E25"/>
    <w:rsid w:val="00B30BC3"/>
    <w:rsid w:val="00B3129C"/>
    <w:rsid w:val="00B32E7C"/>
    <w:rsid w:val="00B34C96"/>
    <w:rsid w:val="00B35FE9"/>
    <w:rsid w:val="00B36976"/>
    <w:rsid w:val="00B372CF"/>
    <w:rsid w:val="00B42672"/>
    <w:rsid w:val="00B43363"/>
    <w:rsid w:val="00B45676"/>
    <w:rsid w:val="00B53F61"/>
    <w:rsid w:val="00B54CDC"/>
    <w:rsid w:val="00B61807"/>
    <w:rsid w:val="00B64A5B"/>
    <w:rsid w:val="00B66B79"/>
    <w:rsid w:val="00B7045F"/>
    <w:rsid w:val="00B709AF"/>
    <w:rsid w:val="00B74D75"/>
    <w:rsid w:val="00B76C68"/>
    <w:rsid w:val="00B77423"/>
    <w:rsid w:val="00B8704C"/>
    <w:rsid w:val="00B872AC"/>
    <w:rsid w:val="00B947BB"/>
    <w:rsid w:val="00B94E1D"/>
    <w:rsid w:val="00BA20BE"/>
    <w:rsid w:val="00BA3DD1"/>
    <w:rsid w:val="00BA5C77"/>
    <w:rsid w:val="00BA6711"/>
    <w:rsid w:val="00BB2E97"/>
    <w:rsid w:val="00BB4050"/>
    <w:rsid w:val="00BB5EA2"/>
    <w:rsid w:val="00BB74F8"/>
    <w:rsid w:val="00BB7BD6"/>
    <w:rsid w:val="00BB7DA8"/>
    <w:rsid w:val="00BC07A4"/>
    <w:rsid w:val="00BC25CE"/>
    <w:rsid w:val="00BC5365"/>
    <w:rsid w:val="00BC594E"/>
    <w:rsid w:val="00BD1987"/>
    <w:rsid w:val="00BD242A"/>
    <w:rsid w:val="00BD2EEE"/>
    <w:rsid w:val="00BE3649"/>
    <w:rsid w:val="00BE7D8B"/>
    <w:rsid w:val="00BF08AC"/>
    <w:rsid w:val="00BF0A45"/>
    <w:rsid w:val="00BF1D93"/>
    <w:rsid w:val="00BF2FF2"/>
    <w:rsid w:val="00BF3641"/>
    <w:rsid w:val="00BF6BB4"/>
    <w:rsid w:val="00BF7D16"/>
    <w:rsid w:val="00C01BF3"/>
    <w:rsid w:val="00C01DCF"/>
    <w:rsid w:val="00C049B2"/>
    <w:rsid w:val="00C04B40"/>
    <w:rsid w:val="00C07E81"/>
    <w:rsid w:val="00C10484"/>
    <w:rsid w:val="00C10895"/>
    <w:rsid w:val="00C138AE"/>
    <w:rsid w:val="00C13CEB"/>
    <w:rsid w:val="00C141D8"/>
    <w:rsid w:val="00C15454"/>
    <w:rsid w:val="00C15CF1"/>
    <w:rsid w:val="00C15D4C"/>
    <w:rsid w:val="00C2275A"/>
    <w:rsid w:val="00C24F64"/>
    <w:rsid w:val="00C30807"/>
    <w:rsid w:val="00C32082"/>
    <w:rsid w:val="00C33540"/>
    <w:rsid w:val="00C336D5"/>
    <w:rsid w:val="00C36F61"/>
    <w:rsid w:val="00C477B2"/>
    <w:rsid w:val="00C530B8"/>
    <w:rsid w:val="00C53C28"/>
    <w:rsid w:val="00C54222"/>
    <w:rsid w:val="00C56EF9"/>
    <w:rsid w:val="00C6164B"/>
    <w:rsid w:val="00C631BD"/>
    <w:rsid w:val="00C6490C"/>
    <w:rsid w:val="00C673F6"/>
    <w:rsid w:val="00C716A4"/>
    <w:rsid w:val="00C720FC"/>
    <w:rsid w:val="00C736F8"/>
    <w:rsid w:val="00C73C57"/>
    <w:rsid w:val="00C75E76"/>
    <w:rsid w:val="00C77314"/>
    <w:rsid w:val="00C77F62"/>
    <w:rsid w:val="00C8021F"/>
    <w:rsid w:val="00C81FEC"/>
    <w:rsid w:val="00C87AA5"/>
    <w:rsid w:val="00C915EC"/>
    <w:rsid w:val="00C92079"/>
    <w:rsid w:val="00C95446"/>
    <w:rsid w:val="00C96527"/>
    <w:rsid w:val="00C97D9A"/>
    <w:rsid w:val="00CA08C3"/>
    <w:rsid w:val="00CA3A97"/>
    <w:rsid w:val="00CA46FA"/>
    <w:rsid w:val="00CA4A44"/>
    <w:rsid w:val="00CA666B"/>
    <w:rsid w:val="00CA6860"/>
    <w:rsid w:val="00CA6E70"/>
    <w:rsid w:val="00CA7630"/>
    <w:rsid w:val="00CB04FC"/>
    <w:rsid w:val="00CB0750"/>
    <w:rsid w:val="00CB098B"/>
    <w:rsid w:val="00CB3A5F"/>
    <w:rsid w:val="00CB4035"/>
    <w:rsid w:val="00CB40C8"/>
    <w:rsid w:val="00CB5776"/>
    <w:rsid w:val="00CB615F"/>
    <w:rsid w:val="00CC2221"/>
    <w:rsid w:val="00CC567B"/>
    <w:rsid w:val="00CC6600"/>
    <w:rsid w:val="00CC72BE"/>
    <w:rsid w:val="00CD2527"/>
    <w:rsid w:val="00CD3030"/>
    <w:rsid w:val="00CD3705"/>
    <w:rsid w:val="00CE0A8A"/>
    <w:rsid w:val="00CE2CCE"/>
    <w:rsid w:val="00CE2D71"/>
    <w:rsid w:val="00CE50D3"/>
    <w:rsid w:val="00CE75DD"/>
    <w:rsid w:val="00CF1FB6"/>
    <w:rsid w:val="00CF2D9F"/>
    <w:rsid w:val="00CF3094"/>
    <w:rsid w:val="00CF573B"/>
    <w:rsid w:val="00D052F0"/>
    <w:rsid w:val="00D0660C"/>
    <w:rsid w:val="00D105B5"/>
    <w:rsid w:val="00D107A3"/>
    <w:rsid w:val="00D1200E"/>
    <w:rsid w:val="00D1334B"/>
    <w:rsid w:val="00D135C0"/>
    <w:rsid w:val="00D143CA"/>
    <w:rsid w:val="00D20C37"/>
    <w:rsid w:val="00D226E1"/>
    <w:rsid w:val="00D23646"/>
    <w:rsid w:val="00D257ED"/>
    <w:rsid w:val="00D27DBF"/>
    <w:rsid w:val="00D30E78"/>
    <w:rsid w:val="00D32A9E"/>
    <w:rsid w:val="00D35910"/>
    <w:rsid w:val="00D362D4"/>
    <w:rsid w:val="00D370BA"/>
    <w:rsid w:val="00D449CE"/>
    <w:rsid w:val="00D46F0C"/>
    <w:rsid w:val="00D53904"/>
    <w:rsid w:val="00D56328"/>
    <w:rsid w:val="00D5787A"/>
    <w:rsid w:val="00D7187E"/>
    <w:rsid w:val="00D72505"/>
    <w:rsid w:val="00D903AD"/>
    <w:rsid w:val="00D910B6"/>
    <w:rsid w:val="00D951FD"/>
    <w:rsid w:val="00D9529C"/>
    <w:rsid w:val="00D97B92"/>
    <w:rsid w:val="00DA225C"/>
    <w:rsid w:val="00DA35EB"/>
    <w:rsid w:val="00DA4AB2"/>
    <w:rsid w:val="00DA54EE"/>
    <w:rsid w:val="00DA616A"/>
    <w:rsid w:val="00DA7105"/>
    <w:rsid w:val="00DB0A1F"/>
    <w:rsid w:val="00DB0B55"/>
    <w:rsid w:val="00DB47F4"/>
    <w:rsid w:val="00DB4C7A"/>
    <w:rsid w:val="00DC3380"/>
    <w:rsid w:val="00DC7592"/>
    <w:rsid w:val="00DD258E"/>
    <w:rsid w:val="00DD42BE"/>
    <w:rsid w:val="00DE0173"/>
    <w:rsid w:val="00DE14B3"/>
    <w:rsid w:val="00DE4167"/>
    <w:rsid w:val="00DE4923"/>
    <w:rsid w:val="00DE49DF"/>
    <w:rsid w:val="00DE6D1F"/>
    <w:rsid w:val="00DF245F"/>
    <w:rsid w:val="00DF3396"/>
    <w:rsid w:val="00DF638F"/>
    <w:rsid w:val="00DF7816"/>
    <w:rsid w:val="00E00019"/>
    <w:rsid w:val="00E0004E"/>
    <w:rsid w:val="00E03C46"/>
    <w:rsid w:val="00E0755D"/>
    <w:rsid w:val="00E07716"/>
    <w:rsid w:val="00E108B3"/>
    <w:rsid w:val="00E148E2"/>
    <w:rsid w:val="00E164B2"/>
    <w:rsid w:val="00E173DF"/>
    <w:rsid w:val="00E22366"/>
    <w:rsid w:val="00E23D31"/>
    <w:rsid w:val="00E246F4"/>
    <w:rsid w:val="00E25F66"/>
    <w:rsid w:val="00E3128B"/>
    <w:rsid w:val="00E33527"/>
    <w:rsid w:val="00E36AE7"/>
    <w:rsid w:val="00E40470"/>
    <w:rsid w:val="00E4103F"/>
    <w:rsid w:val="00E44C1E"/>
    <w:rsid w:val="00E4798C"/>
    <w:rsid w:val="00E50A67"/>
    <w:rsid w:val="00E517F9"/>
    <w:rsid w:val="00E52128"/>
    <w:rsid w:val="00E54766"/>
    <w:rsid w:val="00E54D2F"/>
    <w:rsid w:val="00E55DAB"/>
    <w:rsid w:val="00E61E8B"/>
    <w:rsid w:val="00E629D8"/>
    <w:rsid w:val="00E63692"/>
    <w:rsid w:val="00E64407"/>
    <w:rsid w:val="00E655AF"/>
    <w:rsid w:val="00E67368"/>
    <w:rsid w:val="00E73D5B"/>
    <w:rsid w:val="00E8270F"/>
    <w:rsid w:val="00E8320C"/>
    <w:rsid w:val="00E83543"/>
    <w:rsid w:val="00E8475D"/>
    <w:rsid w:val="00E863B8"/>
    <w:rsid w:val="00E864C5"/>
    <w:rsid w:val="00E906AD"/>
    <w:rsid w:val="00E90D1C"/>
    <w:rsid w:val="00E91E41"/>
    <w:rsid w:val="00E92BFC"/>
    <w:rsid w:val="00E9546D"/>
    <w:rsid w:val="00EA0186"/>
    <w:rsid w:val="00EA1299"/>
    <w:rsid w:val="00EA1C8E"/>
    <w:rsid w:val="00EA2BE0"/>
    <w:rsid w:val="00EA3C63"/>
    <w:rsid w:val="00EB2443"/>
    <w:rsid w:val="00EB620E"/>
    <w:rsid w:val="00EC120D"/>
    <w:rsid w:val="00EC3C87"/>
    <w:rsid w:val="00ED4495"/>
    <w:rsid w:val="00ED58A3"/>
    <w:rsid w:val="00ED7635"/>
    <w:rsid w:val="00ED79EC"/>
    <w:rsid w:val="00EE00DB"/>
    <w:rsid w:val="00EE1755"/>
    <w:rsid w:val="00EE3140"/>
    <w:rsid w:val="00EE784D"/>
    <w:rsid w:val="00EE78DB"/>
    <w:rsid w:val="00EF052E"/>
    <w:rsid w:val="00EF0E9E"/>
    <w:rsid w:val="00EF147F"/>
    <w:rsid w:val="00EF28A2"/>
    <w:rsid w:val="00EF7659"/>
    <w:rsid w:val="00F003DB"/>
    <w:rsid w:val="00F01A40"/>
    <w:rsid w:val="00F0686B"/>
    <w:rsid w:val="00F06CE2"/>
    <w:rsid w:val="00F06D44"/>
    <w:rsid w:val="00F071F3"/>
    <w:rsid w:val="00F07AB7"/>
    <w:rsid w:val="00F11C05"/>
    <w:rsid w:val="00F12590"/>
    <w:rsid w:val="00F14256"/>
    <w:rsid w:val="00F1646F"/>
    <w:rsid w:val="00F207DF"/>
    <w:rsid w:val="00F21931"/>
    <w:rsid w:val="00F21C18"/>
    <w:rsid w:val="00F26554"/>
    <w:rsid w:val="00F26637"/>
    <w:rsid w:val="00F300A3"/>
    <w:rsid w:val="00F3099C"/>
    <w:rsid w:val="00F311E7"/>
    <w:rsid w:val="00F32F63"/>
    <w:rsid w:val="00F334F3"/>
    <w:rsid w:val="00F41996"/>
    <w:rsid w:val="00F4481B"/>
    <w:rsid w:val="00F45097"/>
    <w:rsid w:val="00F45795"/>
    <w:rsid w:val="00F46091"/>
    <w:rsid w:val="00F475D9"/>
    <w:rsid w:val="00F47C9A"/>
    <w:rsid w:val="00F50761"/>
    <w:rsid w:val="00F5248D"/>
    <w:rsid w:val="00F541B4"/>
    <w:rsid w:val="00F55B83"/>
    <w:rsid w:val="00F55DE8"/>
    <w:rsid w:val="00F56697"/>
    <w:rsid w:val="00F646A8"/>
    <w:rsid w:val="00F65809"/>
    <w:rsid w:val="00F66D8D"/>
    <w:rsid w:val="00F70CD7"/>
    <w:rsid w:val="00F71D49"/>
    <w:rsid w:val="00F731C9"/>
    <w:rsid w:val="00F738A9"/>
    <w:rsid w:val="00F750B8"/>
    <w:rsid w:val="00F76EA5"/>
    <w:rsid w:val="00F8115D"/>
    <w:rsid w:val="00F8140D"/>
    <w:rsid w:val="00F82B2C"/>
    <w:rsid w:val="00F83A01"/>
    <w:rsid w:val="00F84694"/>
    <w:rsid w:val="00F868EF"/>
    <w:rsid w:val="00F86A4C"/>
    <w:rsid w:val="00F90A49"/>
    <w:rsid w:val="00F9662A"/>
    <w:rsid w:val="00F96865"/>
    <w:rsid w:val="00F972D7"/>
    <w:rsid w:val="00FA470E"/>
    <w:rsid w:val="00FA7B06"/>
    <w:rsid w:val="00FB11C2"/>
    <w:rsid w:val="00FB18F5"/>
    <w:rsid w:val="00FB26E8"/>
    <w:rsid w:val="00FC0100"/>
    <w:rsid w:val="00FC1C50"/>
    <w:rsid w:val="00FC21EC"/>
    <w:rsid w:val="00FC2697"/>
    <w:rsid w:val="00FD0FBF"/>
    <w:rsid w:val="00FD24EE"/>
    <w:rsid w:val="00FD3478"/>
    <w:rsid w:val="00FD47EB"/>
    <w:rsid w:val="00FD4801"/>
    <w:rsid w:val="00FD7A1A"/>
    <w:rsid w:val="00FD7A78"/>
    <w:rsid w:val="00FD7E2A"/>
    <w:rsid w:val="00FE208F"/>
    <w:rsid w:val="00FE2B43"/>
    <w:rsid w:val="00FE5A11"/>
    <w:rsid w:val="00FF2FF9"/>
    <w:rsid w:val="00FF3592"/>
    <w:rsid w:val="00FF3ED3"/>
    <w:rsid w:val="00FF55AC"/>
    <w:rsid w:val="00FF6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915FA8"/>
  <w15:chartTrackingRefBased/>
  <w15:docId w15:val="{0BB1448F-4496-4DF9-9998-85C7F3F67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91E41"/>
  </w:style>
  <w:style w:type="paragraph" w:styleId="Heading1">
    <w:name w:val="heading 1"/>
    <w:basedOn w:val="Normal"/>
    <w:next w:val="Normal"/>
    <w:link w:val="Heading1Char"/>
    <w:uiPriority w:val="9"/>
    <w:qFormat/>
    <w:rsid w:val="00A019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5FF6"/>
    <w:rPr>
      <w:color w:val="0563C1" w:themeColor="hyperlink"/>
      <w:u w:val="single"/>
    </w:rPr>
  </w:style>
  <w:style w:type="paragraph" w:customStyle="1" w:styleId="Default">
    <w:name w:val="Default"/>
    <w:rsid w:val="0088499A"/>
    <w:pPr>
      <w:spacing w:after="0" w:line="240" w:lineRule="auto"/>
    </w:pPr>
    <w:rPr>
      <w:rFonts w:ascii="Helvetica" w:eastAsia="Arial Unicode MS" w:hAnsi="Arial Unicode MS" w:cs="Arial Unicode MS"/>
      <w:color w:val="000000"/>
    </w:rPr>
  </w:style>
  <w:style w:type="character" w:customStyle="1" w:styleId="Hyperlink0">
    <w:name w:val="Hyperlink.0"/>
    <w:basedOn w:val="Hyperlink"/>
    <w:rsid w:val="0088499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219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219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A671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671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671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02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79E"/>
  </w:style>
  <w:style w:type="paragraph" w:styleId="Footer">
    <w:name w:val="footer"/>
    <w:basedOn w:val="Normal"/>
    <w:link w:val="FooterChar"/>
    <w:uiPriority w:val="99"/>
    <w:unhideWhenUsed/>
    <w:rsid w:val="003027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79E"/>
  </w:style>
  <w:style w:type="paragraph" w:styleId="ListParagraph">
    <w:name w:val="List Paragraph"/>
    <w:basedOn w:val="Normal"/>
    <w:uiPriority w:val="34"/>
    <w:qFormat/>
    <w:rsid w:val="0056227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19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apple-converted-space">
    <w:name w:val="apple-converted-space"/>
    <w:basedOn w:val="DefaultParagraphFont"/>
    <w:rsid w:val="00A019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72658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7686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9000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13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2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9637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187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0955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FEED8E7-6CCC-4589-9135-1EEE70C153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2</TotalTime>
  <Pages>1</Pages>
  <Words>161</Words>
  <Characters>92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Thomas</dc:creator>
  <cp:keywords/>
  <dc:description/>
  <cp:lastModifiedBy>Alan Thomas</cp:lastModifiedBy>
  <cp:revision>329</cp:revision>
  <cp:lastPrinted>2016-07-08T18:29:00Z</cp:lastPrinted>
  <dcterms:created xsi:type="dcterms:W3CDTF">2016-06-14T06:50:00Z</dcterms:created>
  <dcterms:modified xsi:type="dcterms:W3CDTF">2016-10-01T03:30:00Z</dcterms:modified>
</cp:coreProperties>
</file>